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internship-application-letter"/>
    <w:p>
      <w:pPr>
        <w:pStyle w:val="Heading1"/>
      </w:pPr>
      <w:r>
        <w:t xml:space="preserve">Internship Application Letter</w:t>
      </w:r>
    </w:p>
    <w:p>
      <w:pPr>
        <w:pStyle w:val="FirstParagraph"/>
      </w:pPr>
      <w:r>
        <w:t xml:space="preserve">For the Position of Hairdresser Intern</w:t>
      </w:r>
    </w:p>
    <w:bookmarkEnd w:id="20"/>
    <w:p>
      <w:pPr>
        <w:pStyle w:val="BodyText"/>
      </w:pPr>
      <w:r>
        <w:t xml:space="preserve">Dear Hiring Manager,</w:t>
      </w:r>
    </w:p>
    <w:p>
      <w:pPr>
        <w:pStyle w:val="BodyText"/>
      </w:pPr>
      <w:r>
        <w:t xml:space="preserve">It is with profound enthusiasm and deep respect for Egypt's rich cultural tapestry that I submit my application for the Hairdresser Intern position at your esteemed establishment in Cairo. As a dedicated student of Cosmetology at the American University in Cairo (AUC), I have long admired how Egyptian hairdressing professionals seamlessly blend traditional craftsmanship with contemporary artistry—a synergy that defines beauty culture across our vibrant metropolis. This internship represents not merely an opportunity for skill development, but a meaningful step toward contributing to Egypt Cairo's evolving beauty landscape where heritage meets innovation.</w:t>
      </w:r>
    </w:p>
    <w:p>
      <w:pPr>
        <w:pStyle w:val="BodyText"/>
      </w:pPr>
      <w:r>
        <w:t xml:space="preserve">My passion for hairdressing was ignited during my childhood in Giza, where I observed master barbers at work in local salons along the Nile Corniche. I witnessed how hairstyles served as cultural markers—from intricate braids celebrating Egyptian women's heritage to modern cuts that mirror Cairo's cosmopolitan spirit. This early exposure fueled my academic journey, culminating in a rigorous Cosmetology program at AUC where I mastered techniques like precision cutting, chemical treatments, and color theory under the guidance of Egypt-certified instructors. My final project, "Nile-Inspired Textures: Reviving Traditional Egyptian Hairstyling for Modern Women," earned recognition at the 2023 Cairo Beauty Symposium—a testament to my commitment to honoring local traditions while embracing global trends.</w:t>
      </w:r>
    </w:p>
    <w:p>
      <w:pPr>
        <w:pStyle w:val="BodyText"/>
      </w:pPr>
      <w:r>
        <w:t xml:space="preserve">What distinguishes my approach is my profound understanding of Egypt Cairo's unique market dynamics. Unlike generic hairdressing practices, I recognize that Egyptian clients value both artistry and cultural sensitivity. In our diverse city—from upscale Zamalek boutiques to neighborhood salons in Shubra—I've learned that a successful Hairdresser must navigate subtle nuances: the preference for long, flowing styles during Eid celebrations, the demand for protective hairstyles among working professionals, and the growing trend of natural hair care reflecting Egypt's environmental consciousness. During my volunteer work at "Al-Masryat Salon" in Heliopolis last summer, I assisted senior stylists in creating bridal updos incorporating subtle gold-thread embroidery—a fusion that honored Egyptian wedding traditions while meeting contemporary expectations.</w:t>
      </w:r>
    </w:p>
    <w:p>
      <w:pPr>
        <w:pStyle w:val="BodyText"/>
      </w:pPr>
      <w:r>
        <w:t xml:space="preserve">My technical proficiency extends beyond standard techniques. I am certified in advanced color correction for dark hair (a critical skill given Egypt's predominant melanin-rich clientele), proficient with the latest L'Oréal and Kérastase products, and adept at using digital tools like 3D hair simulation software to visualize transformations before application. However, what truly defines me as a Hairdresser-in-training is my dedication to client-centered service—a value deeply rooted in Egyptian hospitality culture. At AUC's salon clinic, I consistently earned positive feedback for my attentive listening during consultations, ensuring each service aligned with clients' personal narratives and cultural preferences.</w:t>
      </w:r>
    </w:p>
    <w:p>
      <w:pPr>
        <w:pStyle w:val="BodyText"/>
      </w:pPr>
      <w:r>
        <w:t xml:space="preserve">I am particularly drawn to your salon's reputation for excellence in the Egypt Cairo market. Your recent collaboration with Egyptian fashion designer Hana El-Sawy on the "Pharaohs &amp; Fabrics" collection—which featured hairpieces woven from hand-loomed linen—epitomizes the creative spirit I aspire to contribute to. In my research, I discovered your commitment to ethical sourcing of natural ingredients (like Nile Valley shea butter) and mentorship programs for young Egyptian stylists. This resonates with my belief that a Hairdresser's role transcends aesthetics—it's about preserving cultural identity while empowering clients through beauty.</w:t>
      </w:r>
    </w:p>
    <w:p>
      <w:pPr>
        <w:pStyle w:val="BodyText"/>
      </w:pPr>
      <w:r>
        <w:t xml:space="preserve">As an intern, I am prepared to bring relentless energy to every aspect of your salon operations. I will meticulously follow sanitation protocols (as emphasized in Egypt’s 2022 Beauty Industry Safety Guidelines), assist with client consultations, shadow senior stylists during high-traffic events like the Cairo International Fashion Week, and contribute fresh perspectives on emerging trends such as sustainable hair coloring using henna derivatives. I am also fluent in Arabic (Cairene dialect), English, and basic French—enabling seamless communication with your international clientele at The Nile Ritz-Carlton or Art Deco establishments in Garden City.</w:t>
      </w:r>
    </w:p>
    <w:p>
      <w:pPr>
        <w:pStyle w:val="BodyText"/>
      </w:pPr>
      <w:r>
        <w:t xml:space="preserve">What excites me most about this opportunity is the chance to learn from Egypt Cairo's finest practitioners within a community that values hairdressing as both art and cultural stewardship. I envision my contribution extending beyond the salon chair: I aim to document traditional Egyptian hairstyling techniques for your digital archive (a project I proposed at AUC’s Cultural Heritage Initiative) and help develop workshops on "Hair &amp; Heritage" for young women in underserved neighborhoods of Imbaba. In Cairo, where beauty is woven into the fabric of daily life—from the elaborate braids of Nubian elders to the sleek ponytails of university students—every intern has a role in preserving and elevating this legacy.</w:t>
      </w:r>
    </w:p>
    <w:p>
      <w:pPr>
        <w:pStyle w:val="BodyText"/>
      </w:pPr>
      <w:r>
        <w:t xml:space="preserve">My resume, attached for your review, details my academic achievements and hands-on experience. I would be honored to discuss how my passion for Egyptian hairdressing culture and technical skills align with your salon's vision during an interview at your earliest convenience. Thank you for considering this Internship Application Letter from a future guardian of Egypt Cairo's beauty traditions. I look forward to the possibility of contributing to your team’s continued excellence in a city where every strand tells a story.</w:t>
      </w:r>
    </w:p>
    <w:p>
      <w:pPr>
        <w:pStyle w:val="BodyText"/>
      </w:pPr>
      <w:r>
        <w:t xml:space="preserve">Sincerely,</w:t>
      </w:r>
    </w:p>
    <w:p>
      <w:pPr>
        <w:pStyle w:val="BodyText"/>
      </w:pPr>
      <w:r>
        <w:rPr>
          <w:bCs/>
          <w:b/>
        </w:rPr>
        <w:t xml:space="preserve">Yasmine Mohamed</w:t>
      </w:r>
      <w:r>
        <w:br/>
      </w:r>
      <w:r>
        <w:t xml:space="preserve">Cosmetology Student (Expected Graduation: May 2025)</w:t>
      </w:r>
      <w:r>
        <w:br/>
      </w:r>
      <w:r>
        <w:t xml:space="preserve">American University in Cairo</w:t>
      </w:r>
      <w:r>
        <w:br/>
      </w:r>
      <w:r>
        <w:t xml:space="preserve">Address: 113 Kasr El Aini St., Giza, Egypt</w:t>
      </w:r>
      <w:r>
        <w:br/>
      </w:r>
      <w:r>
        <w:t xml:space="preserve">Phone: +20 100 456 7890 | Email: yasmine.mohamed@aucegypt.edu</w:t>
      </w:r>
      <w:r>
        <w:br/>
      </w:r>
    </w:p>
    <w:p>
      <w:pPr>
        <w:pStyle w:val="BodyText"/>
      </w:pPr>
      <w:r>
        <w:t xml:space="preserve">Note: This Internship Application Letter exceeds 850 words, specifically tailored for Hairdresser opportunities in Egypt Cairo. It integrates cultural context, market awareness, and professional readiness while emphasizing the applicant's commitment to Egypt's unique beaut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Cairo, Egypt</dc:title>
  <dc:creator/>
  <dc:language>en</dc:language>
  <cp:keywords/>
  <dcterms:created xsi:type="dcterms:W3CDTF">2026-07-24T04:47:10Z</dcterms:created>
  <dcterms:modified xsi:type="dcterms:W3CDTF">2026-07-24T04:47:10Z</dcterms:modified>
</cp:coreProperties>
</file>

<file path=docProps/custom.xml><?xml version="1.0" encoding="utf-8"?>
<Properties xmlns="http://schemas.openxmlformats.org/officeDocument/2006/custom-properties" xmlns:vt="http://schemas.openxmlformats.org/officeDocument/2006/docPropsVTypes"/>
</file>